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11327" w14:textId="77777777" w:rsidR="005F61CA" w:rsidRDefault="005F61CA" w:rsidP="005F61C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D0D0D"/>
        </w:rPr>
      </w:pPr>
      <w:r>
        <w:rPr>
          <w:rFonts w:ascii="Segoe UI" w:hAnsi="Segoe UI" w:cs="Segoe UI"/>
          <w:color w:val="0D0D0D"/>
        </w:rPr>
        <w:t>Hosting club dinners in a cabin can be a charming and intimate way to bring members together for a shared meal and socializing. Here's a general outline of how you might go about using a cabin for club-hosted dinners:</w:t>
      </w:r>
    </w:p>
    <w:p w14:paraId="35388959"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Selecting the Cabin</w:t>
      </w:r>
      <w:r>
        <w:rPr>
          <w:rFonts w:ascii="Segoe UI" w:hAnsi="Segoe UI" w:cs="Segoe UI"/>
          <w:color w:val="0D0D0D"/>
        </w:rPr>
        <w:t>: Choose a cabin that is suitable for hosting dinners. Consider factors such as size (to accommodate your club members comfortably), location (accessible for all members), amenities (kitchen facilities, dining space, seating capacity), and ambiance (scenic surroundings, cozy atmosphere).</w:t>
      </w:r>
    </w:p>
    <w:p w14:paraId="54F9EE6D" w14:textId="6CD3B962"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Reservation and Booking</w:t>
      </w:r>
      <w:r>
        <w:rPr>
          <w:rFonts w:ascii="Segoe UI" w:hAnsi="Segoe UI" w:cs="Segoe UI"/>
          <w:color w:val="0D0D0D"/>
        </w:rPr>
        <w:t xml:space="preserve">: Contact the </w:t>
      </w:r>
      <w:r>
        <w:rPr>
          <w:rFonts w:ascii="Segoe UI" w:hAnsi="Segoe UI" w:cs="Segoe UI"/>
          <w:color w:val="0D0D0D"/>
        </w:rPr>
        <w:t>Double JJ Ranch</w:t>
      </w:r>
      <w:r>
        <w:rPr>
          <w:rFonts w:ascii="Segoe UI" w:hAnsi="Segoe UI" w:cs="Segoe UI"/>
          <w:color w:val="0D0D0D"/>
        </w:rPr>
        <w:t xml:space="preserve"> to inquire about availability,</w:t>
      </w:r>
      <w:r>
        <w:rPr>
          <w:rFonts w:ascii="Segoe UI" w:hAnsi="Segoe UI" w:cs="Segoe UI"/>
          <w:color w:val="0D0D0D"/>
        </w:rPr>
        <w:t xml:space="preserve"> and</w:t>
      </w:r>
      <w:r>
        <w:rPr>
          <w:rFonts w:ascii="Segoe UI" w:hAnsi="Segoe UI" w:cs="Segoe UI"/>
          <w:color w:val="0D0D0D"/>
        </w:rPr>
        <w:t xml:space="preserve"> rates</w:t>
      </w:r>
      <w:r>
        <w:rPr>
          <w:rFonts w:ascii="Segoe UI" w:hAnsi="Segoe UI" w:cs="Segoe UI"/>
          <w:color w:val="0D0D0D"/>
        </w:rPr>
        <w:t xml:space="preserve">. </w:t>
      </w:r>
      <w:r>
        <w:rPr>
          <w:rFonts w:ascii="Segoe UI" w:hAnsi="Segoe UI" w:cs="Segoe UI"/>
          <w:color w:val="0D0D0D"/>
        </w:rPr>
        <w:t>Make a reservation once you've found a suitable option.</w:t>
      </w:r>
    </w:p>
    <w:p w14:paraId="133CB64C" w14:textId="396C762E"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Planning the Menu</w:t>
      </w:r>
      <w:r>
        <w:rPr>
          <w:rFonts w:ascii="Segoe UI" w:hAnsi="Segoe UI" w:cs="Segoe UI"/>
          <w:color w:val="0D0D0D"/>
        </w:rPr>
        <w:t xml:space="preserve">: Decide on the menu for </w:t>
      </w:r>
      <w:proofErr w:type="gramStart"/>
      <w:r>
        <w:rPr>
          <w:rFonts w:ascii="Segoe UI" w:hAnsi="Segoe UI" w:cs="Segoe UI"/>
          <w:color w:val="0D0D0D"/>
        </w:rPr>
        <w:t>the dinner</w:t>
      </w:r>
      <w:proofErr w:type="gramEnd"/>
      <w:r>
        <w:rPr>
          <w:rFonts w:ascii="Segoe UI" w:hAnsi="Segoe UI" w:cs="Segoe UI"/>
          <w:color w:val="0D0D0D"/>
        </w:rPr>
        <w:t xml:space="preserve">. Consider dietary restrictions and </w:t>
      </w:r>
      <w:r>
        <w:rPr>
          <w:rFonts w:ascii="Segoe UI" w:hAnsi="Segoe UI" w:cs="Segoe UI"/>
          <w:color w:val="0D0D0D"/>
        </w:rPr>
        <w:t xml:space="preserve">vegetarian options for </w:t>
      </w:r>
      <w:proofErr w:type="spellStart"/>
      <w:r>
        <w:rPr>
          <w:rFonts w:ascii="Segoe UI" w:hAnsi="Segoe UI" w:cs="Segoe UI"/>
          <w:color w:val="0D0D0D"/>
        </w:rPr>
        <w:t>your</w:t>
      </w:r>
      <w:proofErr w:type="spellEnd"/>
      <w:r>
        <w:rPr>
          <w:rFonts w:ascii="Segoe UI" w:hAnsi="Segoe UI" w:cs="Segoe UI"/>
          <w:color w:val="0D0D0D"/>
        </w:rPr>
        <w:t xml:space="preserve"> guests</w:t>
      </w:r>
      <w:r>
        <w:rPr>
          <w:rFonts w:ascii="Segoe UI" w:hAnsi="Segoe UI" w:cs="Segoe UI"/>
          <w:color w:val="0D0D0D"/>
        </w:rPr>
        <w:t>. You may opt for a potluck-style dinner where each member contributes a dish, or you could arrange for catering or prepare the meal yourself if the cabin has a kitchen.</w:t>
      </w:r>
    </w:p>
    <w:p w14:paraId="1B2A4E43"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Decor and Ambiance</w:t>
      </w:r>
      <w:r>
        <w:rPr>
          <w:rFonts w:ascii="Segoe UI" w:hAnsi="Segoe UI" w:cs="Segoe UI"/>
          <w:color w:val="0D0D0D"/>
        </w:rPr>
        <w:t>: Enhance the ambiance of the cabin for the dinner event. You could decorate the space with themed decorations or simply add some cozy touches like candles, tablecloths, and centerpieces to create a warm and inviting atmosphere.</w:t>
      </w:r>
    </w:p>
    <w:p w14:paraId="41093336"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Setting Up</w:t>
      </w:r>
      <w:r>
        <w:rPr>
          <w:rFonts w:ascii="Segoe UI" w:hAnsi="Segoe UI" w:cs="Segoe UI"/>
          <w:color w:val="0D0D0D"/>
        </w:rPr>
        <w:t>: Arrive at the cabin ahead of time to set up the dining area. Arrange tables and chairs, set the table with dishes, utensils, and glassware, and prepare any food that needs to be cooked or heated.</w:t>
      </w:r>
    </w:p>
    <w:p w14:paraId="18FE746A"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Welcome and Introduction</w:t>
      </w:r>
      <w:r>
        <w:rPr>
          <w:rFonts w:ascii="Segoe UI" w:hAnsi="Segoe UI" w:cs="Segoe UI"/>
          <w:color w:val="0D0D0D"/>
        </w:rPr>
        <w:t>: As guests arrive, greet them warmly and provide a brief introduction to the evening's agenda. You might also take this opportunity to thank any members who helped with planning or preparation.</w:t>
      </w:r>
    </w:p>
    <w:p w14:paraId="74C4B928"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Dinner and Activities</w:t>
      </w:r>
      <w:r>
        <w:rPr>
          <w:rFonts w:ascii="Segoe UI" w:hAnsi="Segoe UI" w:cs="Segoe UI"/>
          <w:color w:val="0D0D0D"/>
        </w:rPr>
        <w:t>: Enjoy the meal together as a group. Depending on the preferences of your club, you may incorporate other activities into the evening, such as games, a presentation or discussion related to the club's interests, or simply socializing and getting to know one another better.</w:t>
      </w:r>
    </w:p>
    <w:p w14:paraId="3A002BA4" w14:textId="77777777" w:rsidR="005F61CA" w:rsidRDefault="005F61CA" w:rsidP="005F61CA">
      <w:pPr>
        <w:pStyle w:val="NormalWeb"/>
        <w:numPr>
          <w:ilvl w:val="0"/>
          <w:numId w:val="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Pr>
          <w:rStyle w:val="Strong"/>
          <w:rFonts w:ascii="Segoe UI" w:hAnsi="Segoe UI" w:cs="Segoe UI"/>
          <w:color w:val="0D0D0D"/>
          <w:bdr w:val="single" w:sz="2" w:space="0" w:color="E3E3E3" w:frame="1"/>
        </w:rPr>
        <w:t>Cleanup</w:t>
      </w:r>
      <w:r>
        <w:rPr>
          <w:rFonts w:ascii="Segoe UI" w:hAnsi="Segoe UI" w:cs="Segoe UI"/>
          <w:color w:val="0D0D0D"/>
        </w:rPr>
        <w:t>: After the dinner concludes, ensure that the cabin is left in the same condition as you found it. Clean up any dishes, utensils, and decorations, dispose of trash properly, and tidy up the space so that it's ready for the next guests.</w:t>
      </w:r>
    </w:p>
    <w:p w14:paraId="70543FDB" w14:textId="77777777" w:rsidR="005F61CA" w:rsidRDefault="005F61CA" w:rsidP="005F61CA">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p>
    <w:p w14:paraId="022C67A7" w14:textId="6B22A5A0" w:rsidR="005F61CA" w:rsidRPr="005F61CA" w:rsidRDefault="005F61CA" w:rsidP="005F61CA">
      <w:pPr>
        <w:jc w:val="center"/>
        <w:rPr>
          <w:rFonts w:ascii="Arial" w:hAnsi="Arial" w:cs="Arial"/>
          <w:b/>
          <w:bCs/>
          <w:color w:val="FF0000"/>
          <w:sz w:val="52"/>
          <w:szCs w:val="52"/>
        </w:rPr>
      </w:pPr>
      <w:r w:rsidRPr="005F61CA">
        <w:rPr>
          <w:rFonts w:ascii="Arial" w:hAnsi="Arial" w:cs="Arial"/>
          <w:b/>
          <w:bCs/>
          <w:color w:val="FF0000"/>
          <w:sz w:val="52"/>
          <w:szCs w:val="52"/>
        </w:rPr>
        <w:t>If your club is interested in hosting a dinner, please contact Kathy at the District Office:  616-935-9559</w:t>
      </w:r>
    </w:p>
    <w:sectPr w:rsidR="005F61CA" w:rsidRPr="005F61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BDB66" w14:textId="77777777" w:rsidR="00731C51" w:rsidRDefault="00731C51" w:rsidP="005F61CA">
      <w:pPr>
        <w:spacing w:after="0" w:line="240" w:lineRule="auto"/>
      </w:pPr>
      <w:r>
        <w:separator/>
      </w:r>
    </w:p>
  </w:endnote>
  <w:endnote w:type="continuationSeparator" w:id="0">
    <w:p w14:paraId="178630B3" w14:textId="77777777" w:rsidR="00731C51" w:rsidRDefault="00731C51" w:rsidP="005F6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371F2" w14:textId="77777777" w:rsidR="00731C51" w:rsidRDefault="00731C51" w:rsidP="005F61CA">
      <w:pPr>
        <w:spacing w:after="0" w:line="240" w:lineRule="auto"/>
      </w:pPr>
      <w:r>
        <w:separator/>
      </w:r>
    </w:p>
  </w:footnote>
  <w:footnote w:type="continuationSeparator" w:id="0">
    <w:p w14:paraId="4482783B" w14:textId="77777777" w:rsidR="00731C51" w:rsidRDefault="00731C51" w:rsidP="005F61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CA6DB" w14:textId="2BA6A503" w:rsidR="005F61CA" w:rsidRPr="005F61CA" w:rsidRDefault="005F61CA">
    <w:pPr>
      <w:pStyle w:val="Header"/>
      <w:rPr>
        <w:rFonts w:ascii="Arial" w:hAnsi="Arial" w:cs="Arial"/>
        <w:sz w:val="40"/>
        <w:szCs w:val="40"/>
      </w:rPr>
    </w:pPr>
    <w:r w:rsidRPr="005F61CA">
      <w:rPr>
        <w:rFonts w:ascii="Arial" w:hAnsi="Arial" w:cs="Arial"/>
        <w:sz w:val="40"/>
        <w:szCs w:val="40"/>
      </w:rPr>
      <w:t>Guide for Cabin Hosted Dinner by your Rotary Clu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978E2"/>
    <w:multiLevelType w:val="multilevel"/>
    <w:tmpl w:val="A88E0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2244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jUxNjIzMrAwtzBT0lEKTi0uzszPAykwrAUAbDQF1CwAAAA="/>
  </w:docVars>
  <w:rsids>
    <w:rsidRoot w:val="005F61CA"/>
    <w:rsid w:val="005F61CA"/>
    <w:rsid w:val="00731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82019"/>
  <w15:chartTrackingRefBased/>
  <w15:docId w15:val="{1CB245B9-B79B-482F-9983-DFC84D88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61C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F61CA"/>
    <w:rPr>
      <w:b/>
      <w:bCs/>
    </w:rPr>
  </w:style>
  <w:style w:type="paragraph" w:styleId="Header">
    <w:name w:val="header"/>
    <w:basedOn w:val="Normal"/>
    <w:link w:val="HeaderChar"/>
    <w:uiPriority w:val="99"/>
    <w:unhideWhenUsed/>
    <w:rsid w:val="005F61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1CA"/>
  </w:style>
  <w:style w:type="paragraph" w:styleId="Footer">
    <w:name w:val="footer"/>
    <w:basedOn w:val="Normal"/>
    <w:link w:val="FooterChar"/>
    <w:uiPriority w:val="99"/>
    <w:unhideWhenUsed/>
    <w:rsid w:val="005F61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1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68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41</Words>
  <Characters>1949</Characters>
  <Application>Microsoft Office Word</Application>
  <DocSecurity>0</DocSecurity>
  <Lines>16</Lines>
  <Paragraphs>4</Paragraphs>
  <ScaleCrop>false</ScaleCrop>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Hegedus</dc:creator>
  <cp:keywords/>
  <dc:description/>
  <cp:lastModifiedBy>Kathy Hegedus</cp:lastModifiedBy>
  <cp:revision>1</cp:revision>
  <dcterms:created xsi:type="dcterms:W3CDTF">2024-02-20T17:57:00Z</dcterms:created>
  <dcterms:modified xsi:type="dcterms:W3CDTF">2024-02-20T18:03:00Z</dcterms:modified>
</cp:coreProperties>
</file>